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4B45C6" w14:textId="79A378E1" w:rsidR="009256C5" w:rsidRDefault="00000000">
      <w:pPr>
        <w:pStyle w:val="Heading1"/>
      </w:pPr>
      <w:bookmarkStart w:id="0" w:name="nlp-lab-3-observation-document"/>
      <w:r>
        <w:t>NLP Lab 3</w:t>
      </w:r>
      <w:r w:rsidR="0009088D">
        <w:t>:</w:t>
      </w:r>
      <w:r>
        <w:t xml:space="preserve"> </w:t>
      </w:r>
      <w:r w:rsidR="0009088D" w:rsidRPr="0009088D">
        <w:t>N-gram, POS, NER</w:t>
      </w:r>
    </w:p>
    <w:p w14:paraId="2D5E3FA1" w14:textId="37FAEED3" w:rsidR="0009088D" w:rsidRPr="0009088D" w:rsidRDefault="0009088D" w:rsidP="0009088D">
      <w:pPr>
        <w:pStyle w:val="BodyText"/>
        <w:jc w:val="right"/>
      </w:pPr>
      <w:r>
        <w:t>R Abhijit Srivathsan</w:t>
      </w:r>
      <w:r>
        <w:br/>
        <w:t>2448044</w:t>
      </w:r>
    </w:p>
    <w:p w14:paraId="22C0853D" w14:textId="77777777" w:rsidR="009256C5" w:rsidRDefault="00000000">
      <w:pPr>
        <w:pStyle w:val="Heading2"/>
      </w:pPr>
      <w:bookmarkStart w:id="1" w:name="date-july-22-2025"/>
      <w:r>
        <w:t>1. Date: July 22, 2025</w:t>
      </w:r>
    </w:p>
    <w:p w14:paraId="4EC43380" w14:textId="77777777" w:rsidR="009256C5" w:rsidRDefault="00000000">
      <w:pPr>
        <w:pStyle w:val="Heading2"/>
      </w:pPr>
      <w:bookmarkStart w:id="2" w:name="lab-no-lab-3"/>
      <w:bookmarkEnd w:id="1"/>
      <w:r>
        <w:t>2. Lab No: Lab 3</w:t>
      </w:r>
    </w:p>
    <w:p w14:paraId="57F89422" w14:textId="77777777" w:rsidR="009256C5" w:rsidRDefault="00000000">
      <w:pPr>
        <w:pStyle w:val="Heading2"/>
      </w:pPr>
      <w:bookmarkStart w:id="3" w:name="program-question"/>
      <w:bookmarkEnd w:id="2"/>
      <w:r>
        <w:t>3. Program Question:</w:t>
      </w:r>
    </w:p>
    <w:p w14:paraId="7657C5FF" w14:textId="77777777" w:rsidR="009256C5" w:rsidRDefault="00000000">
      <w:pPr>
        <w:pStyle w:val="FirstParagraph"/>
      </w:pPr>
      <w:r>
        <w:t>NLP Lab 3: N-gram, POS, NER - Implement Unigram probability calculations - Implement Bigram probability calculations</w:t>
      </w:r>
      <w:r>
        <w:br/>
        <w:t>- Build N-gram model and calculate perplexity - Perform Part-of-Speech (POS) tagging - Implement Named Entity Recognition (NER)</w:t>
      </w:r>
    </w:p>
    <w:p w14:paraId="2053CC30" w14:textId="77777777" w:rsidR="009256C5" w:rsidRDefault="00000000">
      <w:pPr>
        <w:pStyle w:val="Heading2"/>
      </w:pPr>
      <w:bookmarkStart w:id="4" w:name="draft-plan"/>
      <w:bookmarkEnd w:id="3"/>
      <w:r>
        <w:t>4. Draft Plan:</w:t>
      </w:r>
    </w:p>
    <w:p w14:paraId="49CD0D5A" w14:textId="77777777" w:rsidR="009256C5" w:rsidRDefault="00000000">
      <w:pPr>
        <w:pStyle w:val="Heading3"/>
      </w:pPr>
      <w:bookmarkStart w:id="5" w:name="program-description"/>
      <w:r>
        <w:t>4.1 Program Description:</w:t>
      </w:r>
    </w:p>
    <w:p w14:paraId="5A860D36" w14:textId="77777777" w:rsidR="009256C5" w:rsidRDefault="00000000">
      <w:pPr>
        <w:pStyle w:val="FirstParagraph"/>
      </w:pPr>
      <w:r>
        <w:t>This program implements a comprehensive Natural Language Processing (NLP) application using Streamlit that demonstrates five key NLP concepts:</w:t>
      </w:r>
    </w:p>
    <w:p w14:paraId="63B5B073" w14:textId="77777777" w:rsidR="009256C5" w:rsidRDefault="00000000">
      <w:pPr>
        <w:numPr>
          <w:ilvl w:val="0"/>
          <w:numId w:val="2"/>
        </w:numPr>
      </w:pPr>
      <w:r>
        <w:rPr>
          <w:b/>
          <w:bCs/>
        </w:rPr>
        <w:t>Unigram Probability</w:t>
      </w:r>
      <w:r>
        <w:t>: Calculates the probability of individual words in a given text corpus by computing frequency distributions.</w:t>
      </w:r>
    </w:p>
    <w:p w14:paraId="4C3F11D4" w14:textId="77777777" w:rsidR="009256C5" w:rsidRDefault="00000000">
      <w:pPr>
        <w:numPr>
          <w:ilvl w:val="0"/>
          <w:numId w:val="2"/>
        </w:numPr>
      </w:pPr>
      <w:r>
        <w:rPr>
          <w:b/>
          <w:bCs/>
        </w:rPr>
        <w:t>Bigram Probability</w:t>
      </w:r>
      <w:r>
        <w:t>: Determines conditional probabilities of word pairs, specifically P(word2|word1), using bigram frequency analysis.</w:t>
      </w:r>
    </w:p>
    <w:p w14:paraId="2A9BDAFE" w14:textId="77777777" w:rsidR="009256C5" w:rsidRDefault="00000000">
      <w:pPr>
        <w:numPr>
          <w:ilvl w:val="0"/>
          <w:numId w:val="2"/>
        </w:numPr>
      </w:pPr>
      <w:r>
        <w:rPr>
          <w:b/>
          <w:bCs/>
        </w:rPr>
        <w:t>N-gram Model and Perplexity</w:t>
      </w:r>
      <w:r>
        <w:t>: Trains a bigram language model on training text and evaluates its performance by calculating perplexity on test text.</w:t>
      </w:r>
    </w:p>
    <w:p w14:paraId="382D081B" w14:textId="77777777" w:rsidR="009256C5" w:rsidRDefault="00000000">
      <w:pPr>
        <w:numPr>
          <w:ilvl w:val="0"/>
          <w:numId w:val="2"/>
        </w:numPr>
      </w:pPr>
      <w:r>
        <w:rPr>
          <w:b/>
          <w:bCs/>
        </w:rPr>
        <w:t>Part-of-Speech Tagging</w:t>
      </w:r>
      <w:r>
        <w:t>: Uses NLTK’s pre-trained POS tagger to identify grammatical roles of words in sentences.</w:t>
      </w:r>
    </w:p>
    <w:p w14:paraId="329CD8BD" w14:textId="77777777" w:rsidR="009256C5" w:rsidRDefault="00000000">
      <w:pPr>
        <w:numPr>
          <w:ilvl w:val="0"/>
          <w:numId w:val="2"/>
        </w:numPr>
      </w:pPr>
      <w:r>
        <w:rPr>
          <w:b/>
          <w:bCs/>
        </w:rPr>
        <w:t>Named Entity Recognition</w:t>
      </w:r>
      <w:r>
        <w:t>: Employs spaCy’s NER model to identify and classify named entities in text with IOB (Inside-Outside-Begin) tagging format.</w:t>
      </w:r>
    </w:p>
    <w:p w14:paraId="463397D6" w14:textId="77777777" w:rsidR="009256C5" w:rsidRDefault="00000000">
      <w:pPr>
        <w:pStyle w:val="Heading3"/>
      </w:pPr>
      <w:bookmarkStart w:id="6" w:name="program-logic"/>
      <w:bookmarkEnd w:id="5"/>
      <w:r>
        <w:t>4.2 Program Logic:</w:t>
      </w:r>
    </w:p>
    <w:p w14:paraId="4454CA07" w14:textId="77777777" w:rsidR="009256C5" w:rsidRDefault="00000000">
      <w:pPr>
        <w:pStyle w:val="FirstParagraph"/>
      </w:pPr>
      <w:r>
        <w:rPr>
          <w:b/>
          <w:bCs/>
        </w:rPr>
        <w:t>Algorithm Flow:</w:t>
      </w:r>
    </w:p>
    <w:p w14:paraId="03D74DDB" w14:textId="77777777" w:rsidR="009256C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itialization Phase:</w:t>
      </w:r>
    </w:p>
    <w:p w14:paraId="75D27FD4" w14:textId="77777777" w:rsidR="009256C5" w:rsidRDefault="00000000">
      <w:pPr>
        <w:pStyle w:val="Compact"/>
        <w:numPr>
          <w:ilvl w:val="1"/>
          <w:numId w:val="4"/>
        </w:numPr>
      </w:pPr>
      <w:r>
        <w:t>Download required NLTK data (punkt tokenizer, POS tagger)</w:t>
      </w:r>
    </w:p>
    <w:p w14:paraId="277EEDD7" w14:textId="77777777" w:rsidR="009256C5" w:rsidRDefault="00000000">
      <w:pPr>
        <w:pStyle w:val="Compact"/>
        <w:numPr>
          <w:ilvl w:val="1"/>
          <w:numId w:val="4"/>
        </w:numPr>
      </w:pPr>
      <w:r>
        <w:t>Load spaCy English model for NER</w:t>
      </w:r>
    </w:p>
    <w:p w14:paraId="4B771477" w14:textId="77777777" w:rsidR="009256C5" w:rsidRDefault="00000000">
      <w:pPr>
        <w:pStyle w:val="Compact"/>
        <w:numPr>
          <w:ilvl w:val="1"/>
          <w:numId w:val="4"/>
        </w:numPr>
      </w:pPr>
      <w:r>
        <w:t>Set up Streamlit interface with 5 tabs</w:t>
      </w:r>
    </w:p>
    <w:p w14:paraId="3258FE63" w14:textId="77777777" w:rsidR="009256C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ext Preprocessing:</w:t>
      </w:r>
    </w:p>
    <w:p w14:paraId="1B23D7AF" w14:textId="77777777" w:rsidR="009256C5" w:rsidRDefault="00000000">
      <w:pPr>
        <w:pStyle w:val="Compact"/>
        <w:numPr>
          <w:ilvl w:val="1"/>
          <w:numId w:val="5"/>
        </w:numPr>
      </w:pPr>
      <w:r>
        <w:lastRenderedPageBreak/>
        <w:t>Tokenize input text using NLTK word_tokenize</w:t>
      </w:r>
    </w:p>
    <w:p w14:paraId="4916257F" w14:textId="77777777" w:rsidR="009256C5" w:rsidRDefault="00000000">
      <w:pPr>
        <w:pStyle w:val="Compact"/>
        <w:numPr>
          <w:ilvl w:val="1"/>
          <w:numId w:val="5"/>
        </w:numPr>
      </w:pPr>
      <w:r>
        <w:t xml:space="preserve">Add sentence boundary markers </w:t>
      </w:r>
      <w:r>
        <w:rPr>
          <w:rStyle w:val="VerbatimChar"/>
        </w:rPr>
        <w:t>&lt;s&gt;</w:t>
      </w:r>
      <w:r>
        <w:t xml:space="preserve"> and </w:t>
      </w:r>
      <w:r>
        <w:rPr>
          <w:rStyle w:val="VerbatimChar"/>
        </w:rPr>
        <w:t>&lt;/s&gt;</w:t>
      </w:r>
    </w:p>
    <w:p w14:paraId="71A95991" w14:textId="77777777" w:rsidR="009256C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nigram Probability Calculation:</w:t>
      </w:r>
    </w:p>
    <w:p w14:paraId="08DE071D" w14:textId="77777777" w:rsidR="009256C5" w:rsidRDefault="00000000">
      <w:pPr>
        <w:pStyle w:val="Compact"/>
        <w:numPr>
          <w:ilvl w:val="1"/>
          <w:numId w:val="6"/>
        </w:numPr>
      </w:pPr>
      <w:r>
        <w:t>Create frequency distribution of all tokens</w:t>
      </w:r>
    </w:p>
    <w:p w14:paraId="48C3ABB1" w14:textId="77777777" w:rsidR="009256C5" w:rsidRDefault="00000000">
      <w:pPr>
        <w:pStyle w:val="Compact"/>
        <w:numPr>
          <w:ilvl w:val="1"/>
          <w:numId w:val="6"/>
        </w:numPr>
      </w:pPr>
      <w:r>
        <w:t>Calculate P(word) = count(word) / total_tokens</w:t>
      </w:r>
    </w:p>
    <w:p w14:paraId="159E7C12" w14:textId="77777777" w:rsidR="009256C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igram Probability Calculation:</w:t>
      </w:r>
    </w:p>
    <w:p w14:paraId="7C0A7F0D" w14:textId="77777777" w:rsidR="009256C5" w:rsidRDefault="00000000">
      <w:pPr>
        <w:pStyle w:val="Compact"/>
        <w:numPr>
          <w:ilvl w:val="1"/>
          <w:numId w:val="7"/>
        </w:numPr>
      </w:pPr>
      <w:r>
        <w:t>Generate bigrams using NLTK ngrams function</w:t>
      </w:r>
    </w:p>
    <w:p w14:paraId="39B8FE9F" w14:textId="77777777" w:rsidR="009256C5" w:rsidRDefault="00000000">
      <w:pPr>
        <w:pStyle w:val="Compact"/>
        <w:numPr>
          <w:ilvl w:val="1"/>
          <w:numId w:val="7"/>
        </w:numPr>
      </w:pPr>
      <w:r>
        <w:t>Calculate P(w2|w1) = count(w1,w2) / count(w1)</w:t>
      </w:r>
    </w:p>
    <w:p w14:paraId="090CFEFE" w14:textId="77777777" w:rsidR="009256C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-gram Model Training:</w:t>
      </w:r>
    </w:p>
    <w:p w14:paraId="529F18F5" w14:textId="77777777" w:rsidR="009256C5" w:rsidRDefault="00000000">
      <w:pPr>
        <w:pStyle w:val="Compact"/>
        <w:numPr>
          <w:ilvl w:val="1"/>
          <w:numId w:val="8"/>
        </w:numPr>
      </w:pPr>
      <w:r>
        <w:t>Build bigram model using defaultdict structure</w:t>
      </w:r>
    </w:p>
    <w:p w14:paraId="3C8D622B" w14:textId="77777777" w:rsidR="009256C5" w:rsidRDefault="00000000">
      <w:pPr>
        <w:pStyle w:val="Compact"/>
        <w:numPr>
          <w:ilvl w:val="1"/>
          <w:numId w:val="8"/>
        </w:numPr>
      </w:pPr>
      <w:r>
        <w:t>Normalize probabilities for each context</w:t>
      </w:r>
    </w:p>
    <w:p w14:paraId="16FBEC6E" w14:textId="77777777" w:rsidR="009256C5" w:rsidRDefault="00000000">
      <w:pPr>
        <w:pStyle w:val="Compact"/>
        <w:numPr>
          <w:ilvl w:val="1"/>
          <w:numId w:val="8"/>
        </w:numPr>
      </w:pPr>
      <w:r>
        <w:t>Calculate perplexity: exp(-1/N * Σlog(P(wi|wi-1)))</w:t>
      </w:r>
    </w:p>
    <w:p w14:paraId="59AA0583" w14:textId="77777777" w:rsidR="009256C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OS Tagging:</w:t>
      </w:r>
    </w:p>
    <w:p w14:paraId="6AA24C5A" w14:textId="77777777" w:rsidR="009256C5" w:rsidRDefault="00000000">
      <w:pPr>
        <w:pStyle w:val="Compact"/>
        <w:numPr>
          <w:ilvl w:val="1"/>
          <w:numId w:val="9"/>
        </w:numPr>
      </w:pPr>
      <w:r>
        <w:t>Use NLTK’s averaged_perceptron_tagger</w:t>
      </w:r>
    </w:p>
    <w:p w14:paraId="6F5809C2" w14:textId="77777777" w:rsidR="009256C5" w:rsidRDefault="00000000">
      <w:pPr>
        <w:pStyle w:val="Compact"/>
        <w:numPr>
          <w:ilvl w:val="1"/>
          <w:numId w:val="9"/>
        </w:numPr>
      </w:pPr>
      <w:r>
        <w:t>Map each token to its grammatical tag</w:t>
      </w:r>
    </w:p>
    <w:p w14:paraId="1F7B5B5A" w14:textId="77777777" w:rsidR="009256C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amed Entity Recognition:</w:t>
      </w:r>
    </w:p>
    <w:p w14:paraId="5A6C598B" w14:textId="77777777" w:rsidR="009256C5" w:rsidRDefault="00000000">
      <w:pPr>
        <w:pStyle w:val="Compact"/>
        <w:numPr>
          <w:ilvl w:val="1"/>
          <w:numId w:val="10"/>
        </w:numPr>
      </w:pPr>
      <w:r>
        <w:t>Process text through spaCy pipeline</w:t>
      </w:r>
    </w:p>
    <w:p w14:paraId="09B41F23" w14:textId="77777777" w:rsidR="009256C5" w:rsidRDefault="00000000">
      <w:pPr>
        <w:pStyle w:val="Compact"/>
        <w:numPr>
          <w:ilvl w:val="1"/>
          <w:numId w:val="10"/>
        </w:numPr>
      </w:pPr>
      <w:r>
        <w:t>Extract entities with IOB-type classification</w:t>
      </w:r>
    </w:p>
    <w:p w14:paraId="5E1B3BEF" w14:textId="77777777" w:rsidR="009256C5" w:rsidRDefault="00000000">
      <w:pPr>
        <w:pStyle w:val="FirstParagraph"/>
      </w:pPr>
      <w:r>
        <w:rPr>
          <w:b/>
          <w:bCs/>
        </w:rPr>
        <w:t>Libraries Used:</w:t>
      </w:r>
      <w:r>
        <w:t xml:space="preserve"> - </w:t>
      </w:r>
      <w:r>
        <w:rPr>
          <w:rStyle w:val="VerbatimChar"/>
        </w:rPr>
        <w:t>streamlit</w:t>
      </w:r>
      <w:r>
        <w:t xml:space="preserve">: Web application framework - </w:t>
      </w:r>
      <w:r>
        <w:rPr>
          <w:rStyle w:val="VerbatimChar"/>
        </w:rPr>
        <w:t>nltk</w:t>
      </w:r>
      <w:r>
        <w:t xml:space="preserve">: Natural language processing toolkit - </w:t>
      </w:r>
      <w:r>
        <w:rPr>
          <w:rStyle w:val="VerbatimChar"/>
        </w:rPr>
        <w:t>spacy</w:t>
      </w:r>
      <w:r>
        <w:t xml:space="preserve">: Advanced NLP library for NER - </w:t>
      </w:r>
      <w:r>
        <w:rPr>
          <w:rStyle w:val="VerbatimChar"/>
        </w:rPr>
        <w:t>collections.defaultdict</w:t>
      </w:r>
      <w:r>
        <w:t xml:space="preserve">: Efficient dictionary with default values - </w:t>
      </w:r>
      <w:r>
        <w:rPr>
          <w:rStyle w:val="VerbatimChar"/>
        </w:rPr>
        <w:t>math</w:t>
      </w:r>
      <w:r>
        <w:t>: Mathematical operations for perplexity calculation</w:t>
      </w:r>
    </w:p>
    <w:p w14:paraId="55D71ED5" w14:textId="77777777" w:rsidR="009256C5" w:rsidRDefault="00000000">
      <w:pPr>
        <w:pStyle w:val="BodyText"/>
      </w:pPr>
      <w:r>
        <w:rPr>
          <w:b/>
          <w:bCs/>
        </w:rPr>
        <w:t>Data Types:</w:t>
      </w:r>
      <w:r>
        <w:t xml:space="preserve"> - </w:t>
      </w:r>
      <w:r>
        <w:rPr>
          <w:rStyle w:val="VerbatimChar"/>
        </w:rPr>
        <w:t>defaultdict</w:t>
      </w:r>
      <w:r>
        <w:t xml:space="preserve">: For n-gram model storage - </w:t>
      </w:r>
      <w:r>
        <w:rPr>
          <w:rStyle w:val="VerbatimChar"/>
        </w:rPr>
        <w:t>FreqDist</w:t>
      </w:r>
      <w:r>
        <w:t xml:space="preserve">: NLTK frequency distribution objects - </w:t>
      </w:r>
      <w:r>
        <w:rPr>
          <w:rStyle w:val="VerbatimChar"/>
        </w:rPr>
        <w:t>list</w:t>
      </w:r>
      <w:r>
        <w:t xml:space="preserve">: Token and n-gram storage - </w:t>
      </w:r>
      <w:r>
        <w:rPr>
          <w:rStyle w:val="VerbatimChar"/>
        </w:rPr>
        <w:t>tuple</w:t>
      </w:r>
      <w:r>
        <w:t xml:space="preserve">: N-gram prefix representation - </w:t>
      </w:r>
      <w:r>
        <w:rPr>
          <w:rStyle w:val="VerbatimChar"/>
        </w:rPr>
        <w:t>float</w:t>
      </w:r>
      <w:r>
        <w:t>: Probability values</w:t>
      </w:r>
    </w:p>
    <w:p w14:paraId="38C6B782" w14:textId="77777777" w:rsidR="009256C5" w:rsidRDefault="00000000">
      <w:pPr>
        <w:pStyle w:val="Heading2"/>
      </w:pPr>
      <w:bookmarkStart w:id="7" w:name="program"/>
      <w:bookmarkEnd w:id="4"/>
      <w:bookmarkEnd w:id="6"/>
      <w:r>
        <w:t>5. Program:</w:t>
      </w:r>
    </w:p>
    <w:p w14:paraId="3A7ABFCF" w14:textId="77777777" w:rsidR="009256C5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treamlit </w:t>
      </w:r>
      <w:r>
        <w:rPr>
          <w:rStyle w:val="ImportTok"/>
        </w:rPr>
        <w:t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ltk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ltk.util </w:t>
      </w:r>
      <w:r>
        <w:rPr>
          <w:rStyle w:val="ImportTok"/>
        </w:rPr>
        <w:t>import</w:t>
      </w:r>
      <w:r>
        <w:rPr>
          <w:rStyle w:val="NormalTok"/>
        </w:rPr>
        <w:t xml:space="preserve"> ngram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ltk </w:t>
      </w:r>
      <w:r>
        <w:rPr>
          <w:rStyle w:val="ImportTok"/>
        </w:rPr>
        <w:t>import</w:t>
      </w:r>
      <w:r>
        <w:rPr>
          <w:rStyle w:val="NormalTok"/>
        </w:rPr>
        <w:t xml:space="preserve"> FreqDist, pos_tag, word_tokeniz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pacy</w:t>
      </w:r>
      <w:r>
        <w:br/>
      </w:r>
      <w:r>
        <w:br/>
      </w:r>
      <w:r>
        <w:rPr>
          <w:rStyle w:val="CommentTok"/>
        </w:rPr>
        <w:t># Download required NLTK data</w:t>
      </w:r>
      <w:r>
        <w:br/>
      </w:r>
      <w:r>
        <w:rPr>
          <w:rStyle w:val="AttributeTok"/>
        </w:rPr>
        <w:t>@st.cache_resourc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ownload_nltk_data():</w:t>
      </w:r>
      <w:r>
        <w:br/>
      </w:r>
      <w:r>
        <w:rPr>
          <w:rStyle w:val="NormalTok"/>
        </w:rPr>
        <w:t xml:space="preserve">    nltk.download(</w:t>
      </w:r>
      <w:r>
        <w:rPr>
          <w:rStyle w:val="StringTok"/>
        </w:rPr>
        <w:t>'punk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ltk.download(</w:t>
      </w:r>
      <w:r>
        <w:rPr>
          <w:rStyle w:val="StringTok"/>
        </w:rPr>
        <w:t>'averaged_perceptron_tagge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spacy model</w:t>
      </w:r>
      <w:r>
        <w:br/>
      </w:r>
      <w:r>
        <w:rPr>
          <w:rStyle w:val="AttributeTok"/>
        </w:rPr>
        <w:t>@st.cache_resource</w:t>
      </w:r>
      <w:r>
        <w:br/>
      </w: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load_spacy_model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pacy.load(</w:t>
      </w:r>
      <w:r>
        <w:rPr>
          <w:rStyle w:val="StringTok"/>
        </w:rPr>
        <w:t>"en_core_web_s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itialize</w:t>
      </w:r>
      <w:r>
        <w:br/>
      </w:r>
      <w:r>
        <w:rPr>
          <w:rStyle w:val="NormalTok"/>
        </w:rPr>
        <w:t>download_nltk_data()</w:t>
      </w:r>
      <w:r>
        <w:br/>
      </w:r>
      <w:r>
        <w:rPr>
          <w:rStyle w:val="NormalTok"/>
        </w:rPr>
        <w:t xml:space="preserve">nlp_spacy </w:t>
      </w:r>
      <w:r>
        <w:rPr>
          <w:rStyle w:val="OperatorTok"/>
        </w:rPr>
        <w:t>=</w:t>
      </w:r>
      <w:r>
        <w:rPr>
          <w:rStyle w:val="NormalTok"/>
        </w:rPr>
        <w:t xml:space="preserve"> load_spacy_model()</w:t>
      </w:r>
      <w:r>
        <w:br/>
      </w:r>
      <w:r>
        <w:br/>
      </w:r>
      <w:r>
        <w:rPr>
          <w:rStyle w:val="CommentTok"/>
        </w:rPr>
        <w:t># Helper function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tokens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[</w:t>
      </w:r>
      <w:r>
        <w:rPr>
          <w:rStyle w:val="StringTok"/>
        </w:rPr>
        <w:t>'&lt;s&gt;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word_tokenize(text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&lt;/s&gt;'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_ngram_model(tokens, n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defaultdict(</w:t>
      </w:r>
      <w:r>
        <w:rPr>
          <w:rStyle w:val="KeywordTok"/>
        </w:rPr>
        <w:t>lambda</w:t>
      </w:r>
      <w:r>
        <w:rPr>
          <w:rStyle w:val="NormalTok"/>
        </w:rPr>
        <w:t>: defaultdict(</w:t>
      </w:r>
      <w:r>
        <w:rPr>
          <w:rStyle w:val="KeywordTok"/>
        </w:rPr>
        <w:t>lambda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ngram </w:t>
      </w:r>
      <w:r>
        <w:rPr>
          <w:rStyle w:val="KeywordTok"/>
        </w:rPr>
        <w:t>in</w:t>
      </w:r>
      <w:r>
        <w:rPr>
          <w:rStyle w:val="NormalTok"/>
        </w:rPr>
        <w:t xml:space="preserve"> ngrams(tokens, n):</w:t>
      </w:r>
      <w:r>
        <w:br/>
      </w:r>
      <w:r>
        <w:rPr>
          <w:rStyle w:val="NormalTok"/>
        </w:rPr>
        <w:t xml:space="preserve">        prefix, 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tuple</w:t>
      </w:r>
      <w:r>
        <w:rPr>
          <w:rStyle w:val="NormalTok"/>
        </w:rPr>
        <w:t>(ngram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, ngram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model[prefix][word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refix </w:t>
      </w:r>
      <w:r>
        <w:rPr>
          <w:rStyle w:val="KeywordTok"/>
        </w:rPr>
        <w:t>in</w:t>
      </w:r>
      <w:r>
        <w:rPr>
          <w:rStyle w:val="NormalTok"/>
        </w:rPr>
        <w:t xml:space="preserve"> model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sum</w:t>
      </w:r>
      <w:r>
        <w:rPr>
          <w:rStyle w:val="NormalTok"/>
        </w:rPr>
        <w:t>(model[prefix].values(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model[prefix]:</w:t>
      </w:r>
      <w:r>
        <w:br/>
      </w:r>
      <w:r>
        <w:rPr>
          <w:rStyle w:val="NormalTok"/>
        </w:rPr>
        <w:t xml:space="preserve">            model[prefix][word] </w:t>
      </w:r>
      <w:r>
        <w:rPr>
          <w:rStyle w:val="OperatorTok"/>
        </w:rPr>
        <w:t>/=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CommentTok"/>
        </w:rPr>
        <w:t># Set page title</w:t>
      </w:r>
      <w:r>
        <w:br/>
      </w:r>
      <w:r>
        <w:rPr>
          <w:rStyle w:val="NormalTok"/>
        </w:rPr>
        <w:t>st.title(</w:t>
      </w:r>
      <w:r>
        <w:rPr>
          <w:rStyle w:val="StringTok"/>
        </w:rPr>
        <w:t>"NLP Lab 3: N-gram, POS, N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.write(</w:t>
      </w:r>
      <w:r>
        <w:rPr>
          <w:rStyle w:val="StringTok"/>
        </w:rPr>
        <w:t>"R Abhijit Srivathsan - 244804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abs for different functionalities</w:t>
      </w:r>
      <w:r>
        <w:br/>
      </w:r>
      <w:r>
        <w:rPr>
          <w:rStyle w:val="NormalTok"/>
        </w:rPr>
        <w:t xml:space="preserve">tab1, tab2, tab3, tab4, tab5 </w:t>
      </w:r>
      <w:r>
        <w:rPr>
          <w:rStyle w:val="OperatorTok"/>
        </w:rPr>
        <w:t>=</w:t>
      </w:r>
      <w:r>
        <w:rPr>
          <w:rStyle w:val="NormalTok"/>
        </w:rPr>
        <w:t xml:space="preserve"> st.tabs([</w:t>
      </w:r>
      <w:r>
        <w:rPr>
          <w:rStyle w:val="StringTok"/>
        </w:rPr>
        <w:t>"Unigram Prob"</w:t>
      </w:r>
      <w:r>
        <w:rPr>
          <w:rStyle w:val="NormalTok"/>
        </w:rPr>
        <w:t xml:space="preserve">, </w:t>
      </w:r>
      <w:r>
        <w:rPr>
          <w:rStyle w:val="StringTok"/>
        </w:rPr>
        <w:t>"Bigram Prob"</w:t>
      </w:r>
      <w:r>
        <w:rPr>
          <w:rStyle w:val="NormalTok"/>
        </w:rPr>
        <w:t xml:space="preserve">, </w:t>
      </w:r>
      <w:r>
        <w:rPr>
          <w:rStyle w:val="StringTok"/>
        </w:rPr>
        <w:t>"N-gram &amp; Perplexity"</w:t>
      </w:r>
      <w:r>
        <w:rPr>
          <w:rStyle w:val="NormalTok"/>
        </w:rPr>
        <w:t xml:space="preserve">, </w:t>
      </w:r>
      <w:r>
        <w:rPr>
          <w:rStyle w:val="StringTok"/>
        </w:rPr>
        <w:t>"POS Tagging"</w:t>
      </w:r>
      <w:r>
        <w:rPr>
          <w:rStyle w:val="NormalTok"/>
        </w:rPr>
        <w:t xml:space="preserve">, </w:t>
      </w:r>
      <w:r>
        <w:rPr>
          <w:rStyle w:val="StringTok"/>
        </w:rPr>
        <w:t>"NER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ab implementations for each NLP task...</w:t>
      </w:r>
    </w:p>
    <w:p w14:paraId="121D29EA" w14:textId="77777777" w:rsidR="009256C5" w:rsidRDefault="00000000">
      <w:pPr>
        <w:pStyle w:val="Heading2"/>
      </w:pPr>
      <w:bookmarkStart w:id="8" w:name="test-cases-with-actual-and-expected-io"/>
      <w:bookmarkEnd w:id="7"/>
      <w:r>
        <w:t>6. Test Cases with Actual and Expected I/O:</w:t>
      </w:r>
    </w:p>
    <w:p w14:paraId="03DDB4F4" w14:textId="77777777" w:rsidR="009256C5" w:rsidRDefault="00000000">
      <w:pPr>
        <w:pStyle w:val="Heading3"/>
      </w:pPr>
      <w:bookmarkStart w:id="9" w:name="test-case-1-unigram-probability"/>
      <w:r>
        <w:t>Test Case 1: Unigram Probability</w:t>
      </w:r>
    </w:p>
    <w:p w14:paraId="6B7397EE" w14:textId="77777777" w:rsidR="009256C5" w:rsidRDefault="00000000">
      <w:pPr>
        <w:pStyle w:val="FirstParagraph"/>
      </w:pPr>
      <w:r>
        <w:rPr>
          <w:b/>
          <w:bCs/>
        </w:rPr>
        <w:t>Input:</w:t>
      </w:r>
      <w:r>
        <w:t xml:space="preserve"> “The cat sat on the mat” </w:t>
      </w:r>
      <w:r>
        <w:rPr>
          <w:b/>
          <w:bCs/>
        </w:rPr>
        <w:t>Expected Output:</w:t>
      </w:r>
    </w:p>
    <w:p w14:paraId="4C987481" w14:textId="77777777" w:rsidR="009256C5" w:rsidRDefault="00000000">
      <w:pPr>
        <w:pStyle w:val="SourceCode"/>
      </w:pPr>
      <w:r>
        <w:rPr>
          <w:rStyle w:val="VerbatimChar"/>
        </w:rPr>
        <w:t>P(&lt;s&gt;) = 0.125000</w:t>
      </w:r>
      <w:r>
        <w:br/>
      </w:r>
      <w:r>
        <w:rPr>
          <w:rStyle w:val="VerbatimChar"/>
        </w:rPr>
        <w:t xml:space="preserve">P(The) = 0.125000  </w:t>
      </w:r>
      <w:r>
        <w:br/>
      </w:r>
      <w:r>
        <w:rPr>
          <w:rStyle w:val="VerbatimChar"/>
        </w:rPr>
        <w:t>P(cat) = 0.125000</w:t>
      </w:r>
      <w:r>
        <w:br/>
      </w:r>
      <w:r>
        <w:rPr>
          <w:rStyle w:val="VerbatimChar"/>
        </w:rPr>
        <w:t>P(mat) = 0.125000</w:t>
      </w:r>
      <w:r>
        <w:br/>
      </w:r>
      <w:r>
        <w:rPr>
          <w:rStyle w:val="VerbatimChar"/>
        </w:rPr>
        <w:t>P(on) = 0.125000</w:t>
      </w:r>
      <w:r>
        <w:br/>
      </w:r>
      <w:r>
        <w:rPr>
          <w:rStyle w:val="VerbatimChar"/>
        </w:rPr>
        <w:t>P(sat) = 0.125000</w:t>
      </w:r>
      <w:r>
        <w:br/>
      </w:r>
      <w:r>
        <w:rPr>
          <w:rStyle w:val="VerbatimChar"/>
        </w:rPr>
        <w:t>P(the) = 0.125000</w:t>
      </w:r>
      <w:r>
        <w:br/>
      </w:r>
      <w:r>
        <w:rPr>
          <w:rStyle w:val="VerbatimChar"/>
        </w:rPr>
        <w:t>P(&lt;/s&gt;) = 0.125000</w:t>
      </w:r>
    </w:p>
    <w:p w14:paraId="0FBA5A33" w14:textId="49BAB59F" w:rsidR="009256C5" w:rsidRDefault="00000000">
      <w:pPr>
        <w:pStyle w:val="FirstParagraph"/>
      </w:pPr>
      <w:r>
        <w:rPr>
          <w:b/>
          <w:bCs/>
        </w:rPr>
        <w:t>Actual Output:</w:t>
      </w:r>
      <w:r>
        <w:t xml:space="preserve">  Matches expected output</w:t>
      </w:r>
    </w:p>
    <w:p w14:paraId="7B230820" w14:textId="77777777" w:rsidR="009256C5" w:rsidRDefault="00000000">
      <w:pPr>
        <w:pStyle w:val="Heading3"/>
      </w:pPr>
      <w:bookmarkStart w:id="10" w:name="test-case-2-bigram-probability"/>
      <w:bookmarkEnd w:id="9"/>
      <w:r>
        <w:lastRenderedPageBreak/>
        <w:t>Test Case 2: Bigram Probability</w:t>
      </w:r>
    </w:p>
    <w:p w14:paraId="09FBBD46" w14:textId="2E287F24" w:rsidR="009256C5" w:rsidRDefault="00000000">
      <w:pPr>
        <w:pStyle w:val="FirstParagraph"/>
      </w:pPr>
      <w:r>
        <w:rPr>
          <w:b/>
          <w:bCs/>
        </w:rPr>
        <w:t>Input Text:</w:t>
      </w:r>
      <w:r>
        <w:t xml:space="preserve"> “The cat sat on the mat” </w:t>
      </w:r>
      <w:r>
        <w:rPr>
          <w:b/>
          <w:bCs/>
        </w:rPr>
        <w:t>Word Pair:</w:t>
      </w:r>
      <w:r>
        <w:t xml:space="preserve"> w1=“cat”, w2=“sat” </w:t>
      </w:r>
      <w:r>
        <w:rPr>
          <w:b/>
          <w:bCs/>
        </w:rPr>
        <w:t>Expected Output:</w:t>
      </w:r>
      <w:r>
        <w:t xml:space="preserve"> P(sat|cat) = 1.000000 </w:t>
      </w:r>
      <w:r>
        <w:rPr>
          <w:b/>
          <w:bCs/>
        </w:rPr>
        <w:t>Actual Output:</w:t>
      </w:r>
      <w:r>
        <w:t xml:space="preserve">  P(sat|cat) = 1.000000</w:t>
      </w:r>
    </w:p>
    <w:p w14:paraId="1998CD78" w14:textId="77777777" w:rsidR="009256C5" w:rsidRDefault="00000000">
      <w:pPr>
        <w:pStyle w:val="Heading3"/>
      </w:pPr>
      <w:bookmarkStart w:id="11" w:name="test-case-3-n-gram-model-and-perplexity"/>
      <w:bookmarkEnd w:id="10"/>
      <w:r>
        <w:t>Test Case 3: N-gram Model and Perplexity</w:t>
      </w:r>
    </w:p>
    <w:p w14:paraId="160F406D" w14:textId="067175A4" w:rsidR="009256C5" w:rsidRDefault="00000000">
      <w:pPr>
        <w:pStyle w:val="FirstParagraph"/>
      </w:pPr>
      <w:r>
        <w:rPr>
          <w:b/>
          <w:bCs/>
        </w:rPr>
        <w:t>Training Text:</w:t>
      </w:r>
      <w:r>
        <w:t xml:space="preserve"> “The cat sat on the mat. The dog ran in the park.” </w:t>
      </w:r>
      <w:r>
        <w:rPr>
          <w:b/>
          <w:bCs/>
        </w:rPr>
        <w:t>Test Text:</w:t>
      </w:r>
      <w:r>
        <w:t xml:space="preserve"> “The cat ran” </w:t>
      </w:r>
      <w:r>
        <w:rPr>
          <w:b/>
          <w:bCs/>
        </w:rPr>
        <w:t>Expected Output:</w:t>
      </w:r>
      <w:r>
        <w:t xml:space="preserve"> Perplexity value (varies based on model) </w:t>
      </w:r>
      <w:r>
        <w:rPr>
          <w:b/>
          <w:bCs/>
        </w:rPr>
        <w:t>Actual Output:</w:t>
      </w:r>
      <w:r>
        <w:t xml:space="preserve"> Perplexity = [calculated value]</w:t>
      </w:r>
    </w:p>
    <w:p w14:paraId="6227422E" w14:textId="77777777" w:rsidR="009256C5" w:rsidRDefault="00000000">
      <w:pPr>
        <w:pStyle w:val="Heading3"/>
      </w:pPr>
      <w:bookmarkStart w:id="12" w:name="test-case-4-pos-tagging"/>
      <w:bookmarkEnd w:id="11"/>
      <w:r>
        <w:t>Test Case 4: POS Tagging</w:t>
      </w:r>
    </w:p>
    <w:p w14:paraId="1722BB7A" w14:textId="77777777" w:rsidR="009256C5" w:rsidRDefault="00000000">
      <w:pPr>
        <w:pStyle w:val="FirstParagraph"/>
      </w:pPr>
      <w:r>
        <w:rPr>
          <w:b/>
          <w:bCs/>
        </w:rPr>
        <w:t>Input:</w:t>
      </w:r>
      <w:r>
        <w:t xml:space="preserve"> “John loves programming in Python” </w:t>
      </w:r>
      <w:r>
        <w:rPr>
          <w:b/>
          <w:bCs/>
        </w:rPr>
        <w:t>Expected Output:</w:t>
      </w:r>
    </w:p>
    <w:p w14:paraId="2A7EE5DA" w14:textId="77777777" w:rsidR="009256C5" w:rsidRDefault="00000000">
      <w:pPr>
        <w:pStyle w:val="SourceCode"/>
      </w:pPr>
      <w:r>
        <w:rPr>
          <w:rStyle w:val="VerbatimChar"/>
        </w:rPr>
        <w:t>John → NNP (Proper noun, singular)</w:t>
      </w:r>
      <w:r>
        <w:br/>
      </w:r>
      <w:r>
        <w:rPr>
          <w:rStyle w:val="VerbatimChar"/>
        </w:rPr>
        <w:t xml:space="preserve">loves → VBZ (Verb, 3rd person singular present)  </w:t>
      </w:r>
      <w:r>
        <w:br/>
      </w:r>
      <w:r>
        <w:rPr>
          <w:rStyle w:val="VerbatimChar"/>
        </w:rPr>
        <w:t>programming → VBG (Verb, gerund/present participle)</w:t>
      </w:r>
      <w:r>
        <w:br/>
      </w:r>
      <w:r>
        <w:rPr>
          <w:rStyle w:val="VerbatimChar"/>
        </w:rPr>
        <w:t>in → IN (Preposition)</w:t>
      </w:r>
      <w:r>
        <w:br/>
      </w:r>
      <w:r>
        <w:rPr>
          <w:rStyle w:val="VerbatimChar"/>
        </w:rPr>
        <w:t>Python → NNP (Proper noun, singular)</w:t>
      </w:r>
    </w:p>
    <w:p w14:paraId="6144AE51" w14:textId="5366E9E9" w:rsidR="009256C5" w:rsidRDefault="00000000">
      <w:pPr>
        <w:pStyle w:val="FirstParagraph"/>
      </w:pPr>
      <w:r>
        <w:rPr>
          <w:b/>
          <w:bCs/>
        </w:rPr>
        <w:t>Actual Output:</w:t>
      </w:r>
      <w:r>
        <w:t xml:space="preserve"> Matches expected POS tags</w:t>
      </w:r>
    </w:p>
    <w:p w14:paraId="22E03644" w14:textId="77777777" w:rsidR="009256C5" w:rsidRDefault="00000000">
      <w:pPr>
        <w:pStyle w:val="Heading3"/>
      </w:pPr>
      <w:bookmarkStart w:id="13" w:name="test-case-5-named-entity-recognition"/>
      <w:bookmarkEnd w:id="12"/>
      <w:r>
        <w:t>Test Case 5: Named Entity Recognition</w:t>
      </w:r>
    </w:p>
    <w:p w14:paraId="0E8E8435" w14:textId="77777777" w:rsidR="009256C5" w:rsidRDefault="00000000">
      <w:pPr>
        <w:pStyle w:val="FirstParagraph"/>
      </w:pPr>
      <w:r>
        <w:rPr>
          <w:b/>
          <w:bCs/>
        </w:rPr>
        <w:t>Input:</w:t>
      </w:r>
      <w:r>
        <w:t xml:space="preserve"> “Apple Inc. was founded by Steve Jobs in California” </w:t>
      </w:r>
      <w:r>
        <w:rPr>
          <w:b/>
          <w:bCs/>
        </w:rPr>
        <w:t>Expected Output:</w:t>
      </w:r>
    </w:p>
    <w:p w14:paraId="0C728CE5" w14:textId="77777777" w:rsidR="009256C5" w:rsidRDefault="00000000">
      <w:pPr>
        <w:pStyle w:val="SourceCode"/>
      </w:pPr>
      <w:r>
        <w:rPr>
          <w:rStyle w:val="VerbatimChar"/>
        </w:rPr>
        <w:t>Apple → B-ORG</w:t>
      </w:r>
      <w:r>
        <w:br/>
      </w:r>
      <w:r>
        <w:rPr>
          <w:rStyle w:val="VerbatimChar"/>
        </w:rPr>
        <w:t xml:space="preserve">Inc. → I-ORG  </w:t>
      </w:r>
      <w:r>
        <w:br/>
      </w:r>
      <w:r>
        <w:rPr>
          <w:rStyle w:val="VerbatimChar"/>
        </w:rPr>
        <w:t>was → O</w:t>
      </w:r>
      <w:r>
        <w:br/>
      </w:r>
      <w:r>
        <w:rPr>
          <w:rStyle w:val="VerbatimChar"/>
        </w:rPr>
        <w:t>founded → O</w:t>
      </w:r>
      <w:r>
        <w:br/>
      </w:r>
      <w:r>
        <w:rPr>
          <w:rStyle w:val="VerbatimChar"/>
        </w:rPr>
        <w:t>by → O</w:t>
      </w:r>
      <w:r>
        <w:br/>
      </w:r>
      <w:r>
        <w:rPr>
          <w:rStyle w:val="VerbatimChar"/>
        </w:rPr>
        <w:t>Steve → B-PERSON</w:t>
      </w:r>
      <w:r>
        <w:br/>
      </w:r>
      <w:r>
        <w:rPr>
          <w:rStyle w:val="VerbatimChar"/>
        </w:rPr>
        <w:t>Jobs → I-PERSON</w:t>
      </w:r>
      <w:r>
        <w:br/>
      </w:r>
      <w:r>
        <w:rPr>
          <w:rStyle w:val="VerbatimChar"/>
        </w:rPr>
        <w:t>in → O</w:t>
      </w:r>
      <w:r>
        <w:br/>
      </w:r>
      <w:r>
        <w:rPr>
          <w:rStyle w:val="VerbatimChar"/>
        </w:rPr>
        <w:t>California → B-GPE</w:t>
      </w:r>
    </w:p>
    <w:p w14:paraId="2193E40B" w14:textId="06859E53" w:rsidR="009256C5" w:rsidRDefault="00000000">
      <w:pPr>
        <w:pStyle w:val="FirstParagraph"/>
      </w:pPr>
      <w:r>
        <w:rPr>
          <w:b/>
          <w:bCs/>
        </w:rPr>
        <w:t>Actual Output:</w:t>
      </w:r>
      <w:r>
        <w:t xml:space="preserve"> Correctly identifies entities with IOB tags</w:t>
      </w:r>
    </w:p>
    <w:p w14:paraId="41A02BF9" w14:textId="77777777" w:rsidR="009256C5" w:rsidRDefault="00000000">
      <w:pPr>
        <w:pStyle w:val="Heading2"/>
      </w:pPr>
      <w:bookmarkStart w:id="14" w:name="evaluation-comments"/>
      <w:bookmarkEnd w:id="8"/>
      <w:bookmarkEnd w:id="13"/>
      <w:r>
        <w:t>7. Evaluation Comments:</w:t>
      </w:r>
    </w:p>
    <w:p w14:paraId="38C3CF37" w14:textId="77777777" w:rsidR="009256C5" w:rsidRDefault="00000000">
      <w:pPr>
        <w:pStyle w:val="FirstParagraph"/>
      </w:pPr>
      <w:r>
        <w:rPr>
          <w:i/>
          <w:iCs/>
        </w:rPr>
        <w:t>[To be filled by faculty]</w:t>
      </w:r>
    </w:p>
    <w:p w14:paraId="637BF2DD" w14:textId="3F8621EA" w:rsidR="009256C5" w:rsidRDefault="009256C5" w:rsidP="000C5B9E">
      <w:pPr>
        <w:pStyle w:val="Compact"/>
        <w:ind w:left="720"/>
      </w:pPr>
      <w:bookmarkStart w:id="15" w:name="technical-highlights"/>
      <w:bookmarkEnd w:id="0"/>
      <w:bookmarkEnd w:id="14"/>
      <w:bookmarkEnd w:id="15"/>
    </w:p>
    <w:sectPr w:rsidR="009256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6D1CF" w14:textId="77777777" w:rsidR="007C6F24" w:rsidRDefault="007C6F24">
      <w:pPr>
        <w:spacing w:after="0"/>
      </w:pPr>
      <w:r>
        <w:separator/>
      </w:r>
    </w:p>
  </w:endnote>
  <w:endnote w:type="continuationSeparator" w:id="0">
    <w:p w14:paraId="5E1F2296" w14:textId="77777777" w:rsidR="007C6F24" w:rsidRDefault="007C6F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7FBDD" w14:textId="77777777" w:rsidR="007C6F24" w:rsidRDefault="007C6F24">
      <w:r>
        <w:separator/>
      </w:r>
    </w:p>
  </w:footnote>
  <w:footnote w:type="continuationSeparator" w:id="0">
    <w:p w14:paraId="2FA3E544" w14:textId="77777777" w:rsidR="007C6F24" w:rsidRDefault="007C6F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E40F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D3885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454CB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11605429">
    <w:abstractNumId w:val="0"/>
  </w:num>
  <w:num w:numId="2" w16cid:durableId="10719991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93456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82555085">
    <w:abstractNumId w:val="1"/>
  </w:num>
  <w:num w:numId="5" w16cid:durableId="193428863">
    <w:abstractNumId w:val="1"/>
  </w:num>
  <w:num w:numId="6" w16cid:durableId="886454583">
    <w:abstractNumId w:val="1"/>
  </w:num>
  <w:num w:numId="7" w16cid:durableId="251088042">
    <w:abstractNumId w:val="1"/>
  </w:num>
  <w:num w:numId="8" w16cid:durableId="459421660">
    <w:abstractNumId w:val="1"/>
  </w:num>
  <w:num w:numId="9" w16cid:durableId="1358462552">
    <w:abstractNumId w:val="1"/>
  </w:num>
  <w:num w:numId="10" w16cid:durableId="1752315128">
    <w:abstractNumId w:val="1"/>
  </w:num>
  <w:num w:numId="11" w16cid:durableId="49351619">
    <w:abstractNumId w:val="1"/>
  </w:num>
  <w:num w:numId="12" w16cid:durableId="1773550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56C5"/>
    <w:rsid w:val="0009088D"/>
    <w:rsid w:val="000C5B9E"/>
    <w:rsid w:val="00306B54"/>
    <w:rsid w:val="007C6F24"/>
    <w:rsid w:val="009256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042D2"/>
  <w15:docId w15:val="{F865B204-DEAA-417D-B4EB-FED0952CF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84</Words>
  <Characters>4472</Characters>
  <Application>Microsoft Office Word</Application>
  <DocSecurity>0</DocSecurity>
  <Lines>37</Lines>
  <Paragraphs>10</Paragraphs>
  <ScaleCrop>false</ScaleCrop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jit Srivathsan</cp:lastModifiedBy>
  <cp:revision>3</cp:revision>
  <dcterms:created xsi:type="dcterms:W3CDTF">2025-07-22T16:22:00Z</dcterms:created>
  <dcterms:modified xsi:type="dcterms:W3CDTF">2025-07-22T16:24:00Z</dcterms:modified>
</cp:coreProperties>
</file>